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F9A4AB" w14:textId="0C523175" w:rsidR="00DF68EC" w:rsidRPr="0041494C" w:rsidRDefault="0041494C" w:rsidP="00DF68EC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1494C">
        <w:rPr>
          <w:noProof/>
        </w:rPr>
        <w:drawing>
          <wp:anchor distT="0" distB="0" distL="114300" distR="114300" simplePos="0" relativeHeight="251659264" behindDoc="1" locked="0" layoutInCell="1" allowOverlap="1" wp14:anchorId="500F8AFC" wp14:editId="69699070">
            <wp:simplePos x="0" y="0"/>
            <wp:positionH relativeFrom="column">
              <wp:posOffset>-704850</wp:posOffset>
            </wp:positionH>
            <wp:positionV relativeFrom="paragraph">
              <wp:posOffset>1631950</wp:posOffset>
            </wp:positionV>
            <wp:extent cx="7236460" cy="6027420"/>
            <wp:effectExtent l="0" t="0" r="2540" b="0"/>
            <wp:wrapTight wrapText="bothSides">
              <wp:wrapPolygon edited="0">
                <wp:start x="0" y="0"/>
                <wp:lineTo x="0" y="21504"/>
                <wp:lineTo x="21551" y="21504"/>
                <wp:lineTo x="215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646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D85" w:rsidRPr="0041494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="00DF68EC" w:rsidRPr="0041494C">
        <w:rPr>
          <w:rFonts w:ascii="Times New Roman" w:hAnsi="Times New Roman" w:cs="Times New Roman"/>
          <w:b/>
          <w:bCs/>
          <w:sz w:val="24"/>
          <w:szCs w:val="24"/>
        </w:rPr>
        <w:t xml:space="preserve"> 1.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(a) Egg of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O.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smaragdin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(b) different stages of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O.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smaragdin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brood, 1,2-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Oecophyll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brood stage-I, 3-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Oecophyll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brood stage-II (c) Adult,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O.smaragdin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>(d)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P. marginata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laying eggs inside an Eppendorf tube (e)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P. marginata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 larvae (f) Pupae of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P. marginata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(g) Adult,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P. marginata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 (h) Natural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O.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smaragdina</w:t>
      </w:r>
      <w:proofErr w:type="spellEnd"/>
      <w:r w:rsidR="00DF68EC" w:rsidRPr="0041494C">
        <w:rPr>
          <w:rFonts w:ascii="Times New Roman" w:hAnsi="Times New Roman" w:cs="Times New Roman"/>
          <w:sz w:val="24"/>
          <w:szCs w:val="24"/>
        </w:rPr>
        <w:t xml:space="preserve"> nest (</w:t>
      </w:r>
      <w:proofErr w:type="spellStart"/>
      <w:r w:rsidR="00DF68EC" w:rsidRPr="0041494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DF68EC" w:rsidRPr="0041494C">
        <w:rPr>
          <w:rFonts w:ascii="Times New Roman" w:hAnsi="Times New Roman" w:cs="Times New Roman"/>
          <w:sz w:val="24"/>
          <w:szCs w:val="24"/>
        </w:rPr>
        <w:t xml:space="preserve">)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P. marginata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nest in wild (j) Pupae of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P. marginata 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wrapped inside the wild 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O. </w:t>
      </w:r>
      <w:proofErr w:type="spellStart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smaragdina</w:t>
      </w:r>
      <w:proofErr w:type="spellEnd"/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F68EC" w:rsidRPr="0041494C">
        <w:rPr>
          <w:rFonts w:ascii="Times New Roman" w:hAnsi="Times New Roman" w:cs="Times New Roman"/>
          <w:sz w:val="24"/>
          <w:szCs w:val="24"/>
        </w:rPr>
        <w:t>nest (k) Transformation from pupae to adult</w:t>
      </w:r>
      <w:r w:rsidR="00F61CCD" w:rsidRPr="0041494C">
        <w:rPr>
          <w:rFonts w:ascii="Times New Roman" w:hAnsi="Times New Roman" w:cs="Times New Roman"/>
          <w:sz w:val="24"/>
          <w:szCs w:val="24"/>
        </w:rPr>
        <w:t xml:space="preserve"> (</w:t>
      </w:r>
      <w:r w:rsidR="00F61CCD" w:rsidRPr="0041494C">
        <w:rPr>
          <w:rFonts w:ascii="Times New Roman" w:hAnsi="Times New Roman" w:cs="Times New Roman"/>
          <w:i/>
          <w:iCs/>
          <w:sz w:val="24"/>
          <w:szCs w:val="24"/>
        </w:rPr>
        <w:t>P. marginata</w:t>
      </w:r>
      <w:r w:rsidR="00F61CCD" w:rsidRPr="0041494C">
        <w:rPr>
          <w:rFonts w:ascii="Times New Roman" w:hAnsi="Times New Roman" w:cs="Times New Roman"/>
          <w:sz w:val="24"/>
          <w:szCs w:val="24"/>
        </w:rPr>
        <w:t>)</w:t>
      </w:r>
      <w:r w:rsidR="00DF68EC" w:rsidRPr="0041494C">
        <w:rPr>
          <w:rFonts w:ascii="Times New Roman" w:hAnsi="Times New Roman" w:cs="Times New Roman"/>
          <w:sz w:val="24"/>
          <w:szCs w:val="24"/>
        </w:rPr>
        <w:t xml:space="preserve"> inside BOD</w:t>
      </w:r>
      <w:r w:rsidR="00DF68EC" w:rsidRPr="0041494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68A1069" w14:textId="77777777" w:rsidR="00E05338" w:rsidRPr="00E05338" w:rsidRDefault="00E05338" w:rsidP="00DF68EC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E05338" w:rsidRPr="00E053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D2A687" w14:textId="77777777" w:rsidR="00617A9A" w:rsidRDefault="00617A9A" w:rsidP="00FA17F4">
      <w:pPr>
        <w:spacing w:after="0" w:line="240" w:lineRule="auto"/>
      </w:pPr>
      <w:r>
        <w:separator/>
      </w:r>
    </w:p>
  </w:endnote>
  <w:endnote w:type="continuationSeparator" w:id="0">
    <w:p w14:paraId="34E012F1" w14:textId="77777777" w:rsidR="00617A9A" w:rsidRDefault="00617A9A" w:rsidP="00FA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2955A7" w14:textId="77777777" w:rsidR="00617A9A" w:rsidRDefault="00617A9A" w:rsidP="00FA17F4">
      <w:pPr>
        <w:spacing w:after="0" w:line="240" w:lineRule="auto"/>
      </w:pPr>
      <w:r>
        <w:separator/>
      </w:r>
    </w:p>
  </w:footnote>
  <w:footnote w:type="continuationSeparator" w:id="0">
    <w:p w14:paraId="63DF0659" w14:textId="77777777" w:rsidR="00617A9A" w:rsidRDefault="00617A9A" w:rsidP="00FA17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A2szAzNLC0NDVU0lEKTi0uzszPAykwqQUAnX3P9iwAAAA="/>
  </w:docVars>
  <w:rsids>
    <w:rsidRoot w:val="008D10BE"/>
    <w:rsid w:val="001747A3"/>
    <w:rsid w:val="003C5822"/>
    <w:rsid w:val="003F1E9C"/>
    <w:rsid w:val="00405D93"/>
    <w:rsid w:val="0041494C"/>
    <w:rsid w:val="00617A9A"/>
    <w:rsid w:val="006A77CD"/>
    <w:rsid w:val="007B41A2"/>
    <w:rsid w:val="008D10BE"/>
    <w:rsid w:val="00BA1D62"/>
    <w:rsid w:val="00BA58ED"/>
    <w:rsid w:val="00D9072B"/>
    <w:rsid w:val="00DF68EC"/>
    <w:rsid w:val="00E05338"/>
    <w:rsid w:val="00EA4DA6"/>
    <w:rsid w:val="00F61CCD"/>
    <w:rsid w:val="00F72D85"/>
    <w:rsid w:val="00FA1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73D393"/>
  <w15:chartTrackingRefBased/>
  <w15:docId w15:val="{7BF27E83-F3CF-4599-8A2C-73FDCB99E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7F4"/>
  </w:style>
  <w:style w:type="paragraph" w:styleId="Footer">
    <w:name w:val="footer"/>
    <w:basedOn w:val="Normal"/>
    <w:link w:val="FooterChar"/>
    <w:uiPriority w:val="99"/>
    <w:unhideWhenUsed/>
    <w:rsid w:val="00FA1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7F4"/>
  </w:style>
  <w:style w:type="paragraph" w:styleId="ListParagraph">
    <w:name w:val="List Paragraph"/>
    <w:basedOn w:val="Normal"/>
    <w:uiPriority w:val="34"/>
    <w:qFormat/>
    <w:rsid w:val="00E05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53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2</Words>
  <Characters>425</Characters>
  <Application>Microsoft Office Word</Application>
  <DocSecurity>0</DocSecurity>
  <Lines>11</Lines>
  <Paragraphs>4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hek Dolai</dc:creator>
  <cp:keywords/>
  <dc:description/>
  <cp:lastModifiedBy>Avishek Dolai</cp:lastModifiedBy>
  <cp:revision>12</cp:revision>
  <dcterms:created xsi:type="dcterms:W3CDTF">2022-04-21T07:39:00Z</dcterms:created>
  <dcterms:modified xsi:type="dcterms:W3CDTF">2024-09-1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ca371e3aa3b41cf7761be18aa8eaf2280ef79920323485f0130cf82e33e5c</vt:lpwstr>
  </property>
</Properties>
</file>